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weden</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Sweden received a score of 88.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Sweden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weden received a score of</w:t>
      </w:r>
      <w:r>
        <w:t xml:space="preserve"> </w:t>
      </w:r>
      <w:r>
        <w:rPr>
          <w:b/>
        </w:rPr>
        <w:t xml:space="preserve">94.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Sweden received a score of 75.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Sweden received a score of 72.5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Sweden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Sweden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Sweden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Sweden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Sweden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Sweden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Sweden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Sweden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Sweden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Sweden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Sweden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Sweden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Sweden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Sweden%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eden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weden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eden Country Report</dc:title>
  <dc:creator>SPI Team</dc:creator>
  <cp:keywords/>
  <dcterms:created xsi:type="dcterms:W3CDTF">2021-05-25T14:21:31Z</dcterms:created>
  <dcterms:modified xsi:type="dcterms:W3CDTF">2021-05-25T14:2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